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Commitment</w:t>
      </w:r>
      <w:r>
        <w:t xml:space="preserve"> </w:t>
      </w:r>
      <w:r>
        <w:t xml:space="preserve">to</w:t>
      </w:r>
      <w:r>
        <w:t xml:space="preserve"> </w:t>
      </w:r>
      <w:r>
        <w:t xml:space="preserve">Singapore's</w:t>
      </w:r>
      <w:r>
        <w:t xml:space="preserve"> </w:t>
      </w:r>
      <w:r>
        <w:t xml:space="preserve">Innovation</w:t>
      </w:r>
      <w:r>
        <w:t xml:space="preserve"> </w:t>
      </w:r>
      <w:r>
        <w:t xml:space="preserve">Ecosystem</w:t>
      </w:r>
    </w:p>
    <w:bookmarkStart w:id="20" w:name="X8daafd85600a4a13f677d39286a78d077c92502"/>
    <w:p>
      <w:pPr>
        <w:pStyle w:val="Heading1"/>
      </w:pPr>
      <w:r>
        <w:t xml:space="preserve">Personal Statement: Pursuing Excellence as an Electronics Engineer in Singapore</w:t>
      </w:r>
    </w:p>
    <w:p>
      <w:pPr>
        <w:pStyle w:val="FirstParagraph"/>
      </w:pPr>
      <w:r>
        <w:t xml:space="preserve">As a dedicated and forward-thinking Electronics Engineer, I am writing this Personal Statement to express my profound commitment to contributing to Singapore's dynamic technological landscape. With a deep-seated passion for innovation and a clear understanding of the unique opportunities within the Southeast Asian market, I am eager to channel my expertise into driving tangible progress for Singapore's electronics industry. This document articulates my professional journey, technical capabilities, and unwavering dedication to becoming an integral part of Singapore's future as an Electronics Engineer.</w:t>
      </w:r>
    </w:p>
    <w:p>
      <w:pPr>
        <w:pStyle w:val="BodyText"/>
      </w:pPr>
      <w:r>
        <w:t xml:space="preserve">My academic foundation was meticulously built upon a Bachelor of Engineering (Honours) in Electronics and Communications Engineering from the National University of Singapore (NUS), where I graduated with First-Class Honours. During my studies, I immersed myself in advanced courses such as VLSI Design, Embedded Systems Integration, and Wireless Sensor Networks – subjects directly aligned with Singapore's strategic focus on semiconductor manufacturing and Internet of Things (IoT) infrastructure. The rigorous curriculum at NUS provided me with not just technical proficiency but also a nuanced understanding of how cutting-edge electronics solutions can address real-world challenges in a smart nation context. I actively participated in the NUS Robotics Club, where I led a team developing low-power sensor nodes for environmental monitoring – a project that directly resonated with Singapore's Sustainable Development Goals and Smart Nation initiatives.</w:t>
      </w:r>
    </w:p>
    <w:p>
      <w:pPr>
        <w:pStyle w:val="BodyText"/>
      </w:pPr>
      <w:r>
        <w:t xml:space="preserve">My professional experience further solidified my specialization as an Electronics Engineer within the Singaporean ecosystem. I served as a Design Engineer at SIA Engineering Company (SIAEC), one of Singapore's leading aerospace engineering firms, where I contributed to the development of avionics systems for next-generation aircraft. This role demanded precision in circuit design, signal integrity analysis, and compliance with stringent international safety standards – all critical competencies for Electronics Engineers operating within Singapore's export-oriented industrial sector. I successfully reduced signal crosstalk in a navigation system by 32% through innovative PCB layout optimization, directly enhancing product reliability and reducing manufacturing rework costs. This project underscored my ability to translate theoretical knowledge into commercial impact, a quality highly valued by Singaporean multinational corporations and local tech startups alike.</w:t>
      </w:r>
    </w:p>
    <w:p>
      <w:pPr>
        <w:pStyle w:val="BodyText"/>
      </w:pPr>
      <w:r>
        <w:t xml:space="preserve">What distinguishes my approach as an Electronics Engineer is my proactive engagement with Singapore's national technology roadmap. I have closely followed initiatives like the National Research Foundation's (NRF) $2 billion R&amp;D investment in advanced manufacturing, particularly in semiconductor design and 5G infrastructure – sectors where Singapore positions itself as a global hub. I actively attended industry forums such as the Singapore Electronics Show (SES), where I networked with leaders from Infineon Technologies Singapore and Renesas Electronics Asia Pacific. These interactions revealed a critical need for engineers who can bridge hardware development with software integration, particularly in applications like smart healthcare devices and autonomous systems – areas where Singapore's aging population necessitates innovative solutions. My portfolio includes developing a wearable health monitor prototype utilizing Bluetooth 5.0 LE Audio technology, demonstrating my ability to create user-centric electronics aligned with Singapore's vision for digital health transformation.</w:t>
      </w:r>
    </w:p>
    <w:p>
      <w:pPr>
        <w:pStyle w:val="BodyText"/>
      </w:pPr>
      <w:r>
        <w:t xml:space="preserve">Furthermore, I recognize that success as an Electronics Engineer in Singapore transcends technical skills; it requires cultural fluency and collaborative agility. Having lived and worked in Singapore for three years, I have fully embraced the local work ethic characterized by efficiency, respect for hierarchy, and a results-driven mindset. I actively participate in community initiatives like the IEEE Singapore Chapter events, where I mentor junior engineers on PCB design best practices – embodying the spirit of knowledge sharing that defines Singapore's professional culture. My ability to collaborate across diverse teams (including Japanese engineers at my previous firm) has been honed through navigating Singapore's multicultural environment, ensuring seamless communication in both technical and project management contexts. This adaptability is crucial for an Electronics Engineer operating within multinational corporations headquartered in Singapore or serving its global supply chains.</w:t>
      </w:r>
    </w:p>
    <w:p>
      <w:pPr>
        <w:pStyle w:val="BodyText"/>
      </w:pPr>
      <w:r>
        <w:t xml:space="preserve">Singapore's strategic location as a gateway to ASEAN markets presents unparalleled opportunities for an Electronics Engineer to influence regional innovation. I am particularly inspired by Singapore's commitment to becoming a "5-minute city" through integrated smart infrastructure, where reliable electronics systems form the backbone of urban solutions. My long-term vision involves contributing to projects that enhance Singapore's resilience – such as developing robust power management systems for electric vehicle charging networks or creating cost-effective IoT sensors for water quality monitoring in our island's reservoirs. I am eager to leverage Singapore's world-class facilities like A*STAR research centers and the NUS Centre for Advanced 2D Materials, where interdisciplinary collaboration accelerates breakthroughs.</w:t>
      </w:r>
    </w:p>
    <w:p>
      <w:pPr>
        <w:pStyle w:val="BodyText"/>
      </w:pPr>
      <w:r>
        <w:t xml:space="preserve">My commitment to excellence as an Electronics Engineer is not merely professional but deeply personal. I have actively pursued certifications such as the Certified Design Engineer (CDE) program through Singapore's Institute of Engineering, demonstrating my dedication to continuous learning in a rapidly evolving field. I understand that the role of an Electronics Engineer in Singapore extends beyond circuit design; it requires anticipating future trends, from quantum computing hardware to sustainable electronics manufacturing practices. This forward-looking perspective aligns perfectly with the Singapore Economic Development Board's (EDB) emphasis on cultivating a pipeline of talent capable of leading Asia-Pacific's technology evolution.</w:t>
      </w:r>
    </w:p>
    <w:p>
      <w:pPr>
        <w:pStyle w:val="BodyText"/>
      </w:pPr>
      <w:r>
        <w:t xml:space="preserve">Having witnessed Singapore transform into a global hub for advanced electronics manufacturing and R&amp;D, I am confident that my technical expertise, cultural integration, and strategic vision position me to make meaningful contributions. I do not merely seek employment in Singapore; I aspire to be an active participant in its journey as a leading innovation nation. As an Electronics Engineer committed to excellence, I am prepared to apply my skills toward solving challenges that matter – from enhancing the reliability of critical infrastructure for Singapore's residents to developing solutions with global impact. My Personal Statement is not just an application; it is a pledge of dedication to elevate Singapore's electronics ecosystem through the highest standards of engineering practice and innovation.</w:t>
      </w:r>
    </w:p>
    <w:p>
      <w:pPr>
        <w:pStyle w:val="BodyText"/>
      </w:pPr>
      <w:r>
        <w:t xml:space="preserve">In conclusion, my journey as an Electronics Engineer has been purposefully oriented toward contributing to the success story of Singapore Singapore. I am ready to bring my passion, technical acumen, and cultural understanding to your organization, ensuring that every project I undertake advances both individual excellence and national progress. I eagerly anticipate the opportunity to collaborate with Singapore's finest engineering minds in building a smarter, more connected future – one circuit desig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Commitment to Singapore's Innovation Ecosystem</dc:title>
  <dc:creator/>
  <cp:keywords/>
  <dcterms:created xsi:type="dcterms:W3CDTF">2026-04-27T21:10:51Z</dcterms:created>
  <dcterms:modified xsi:type="dcterms:W3CDTF">2026-04-27T21:10:51Z</dcterms:modified>
</cp:coreProperties>
</file>

<file path=docProps/custom.xml><?xml version="1.0" encoding="utf-8"?>
<Properties xmlns="http://schemas.openxmlformats.org/officeDocument/2006/custom-properties" xmlns:vt="http://schemas.openxmlformats.org/officeDocument/2006/docPropsVTypes"/>
</file>